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A3DC13" w14:textId="599D7C53" w:rsidR="00153473" w:rsidRDefault="00153473" w:rsidP="00153473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Demographic characteristics of study participants (n = 256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63"/>
        <w:gridCol w:w="3117"/>
      </w:tblGrid>
      <w:tr w:rsidR="00613786" w:rsidRPr="00153473" w14:paraId="54D96E6C" w14:textId="77777777" w:rsidTr="00153473">
        <w:trPr>
          <w:cantSplit/>
          <w:tblHeader/>
          <w:jc w:val="center"/>
        </w:trPr>
        <w:tc>
          <w:tcPr>
            <w:tcW w:w="335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92BBC1C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164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DDC3B3E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b/>
                <w:sz w:val="22"/>
                <w:szCs w:val="22"/>
              </w:rPr>
              <w:t>N = 356</w:t>
            </w:r>
            <w:r w:rsidRPr="00153473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</w:tr>
      <w:tr w:rsidR="00613786" w:rsidRPr="00153473" w14:paraId="713E5073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E0837" w14:textId="5E9ED65A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Participant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DFDCB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20 (8)</w:t>
            </w:r>
          </w:p>
        </w:tc>
      </w:tr>
      <w:tr w:rsidR="00613786" w:rsidRPr="00153473" w14:paraId="4F723A04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147C8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Gender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BB52D" w14:textId="77777777" w:rsidR="00613786" w:rsidRPr="00153473" w:rsidRDefault="0061378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613786" w:rsidRPr="00153473" w14:paraId="1FA42544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88DE8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Fema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8F10B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63 (46%)</w:t>
            </w:r>
          </w:p>
        </w:tc>
      </w:tr>
      <w:tr w:rsidR="00613786" w:rsidRPr="00153473" w14:paraId="5C3F37C5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65553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Ma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4571F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93 (54%)</w:t>
            </w:r>
          </w:p>
        </w:tc>
      </w:tr>
      <w:tr w:rsidR="00613786" w:rsidRPr="00153473" w14:paraId="338D884C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B75FC" w14:textId="189A35DF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Marital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9E9DC" w14:textId="77777777" w:rsidR="00613786" w:rsidRPr="00153473" w:rsidRDefault="0061378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613786" w:rsidRPr="00153473" w14:paraId="1C029FDE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298A2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Marri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67490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54 (15%)</w:t>
            </w:r>
          </w:p>
        </w:tc>
      </w:tr>
      <w:tr w:rsidR="00613786" w:rsidRPr="00153473" w14:paraId="66A7B73F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BBC53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Sing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48A3A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302 (85%)</w:t>
            </w:r>
          </w:p>
        </w:tc>
      </w:tr>
      <w:tr w:rsidR="00613786" w:rsidRPr="00153473" w14:paraId="0DB7E023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DE678" w14:textId="6A0D4CF2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Type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Family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F69BA" w14:textId="77777777" w:rsidR="00613786" w:rsidRPr="00153473" w:rsidRDefault="0061378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613786" w:rsidRPr="00153473" w14:paraId="48ECD050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E50D7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Broke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035CD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3 (0.8%)</w:t>
            </w:r>
          </w:p>
        </w:tc>
      </w:tr>
      <w:tr w:rsidR="00613786" w:rsidRPr="00153473" w14:paraId="2EE7540E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07AE8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Joi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7FB0F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42 (40%)</w:t>
            </w:r>
          </w:p>
        </w:tc>
      </w:tr>
      <w:tr w:rsidR="00613786" w:rsidRPr="00153473" w14:paraId="03F6A509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05C3F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Nuclear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FE1CF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211 (59%)</w:t>
            </w:r>
          </w:p>
        </w:tc>
      </w:tr>
      <w:tr w:rsidR="00613786" w:rsidRPr="00153473" w14:paraId="22301A05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5EDDD" w14:textId="3ECDA2DC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Educatio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2F57A" w14:textId="77777777" w:rsidR="00613786" w:rsidRPr="00153473" w:rsidRDefault="0061378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613786" w:rsidRPr="00153473" w14:paraId="7102BAA9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2FD59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Bachelor of Sci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DF668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29 (8.1%)</w:t>
            </w:r>
          </w:p>
        </w:tc>
      </w:tr>
      <w:tr w:rsidR="00613786" w:rsidRPr="00153473" w14:paraId="67841446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FDF28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Can read and writ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0BB74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27 (7.6%)</w:t>
            </w:r>
          </w:p>
        </w:tc>
      </w:tr>
      <w:tr w:rsidR="00613786" w:rsidRPr="00153473" w14:paraId="66E43D10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AB80A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High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34614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55 (44%)</w:t>
            </w:r>
          </w:p>
        </w:tc>
      </w:tr>
      <w:tr w:rsidR="00613786" w:rsidRPr="00153473" w14:paraId="557EBBF5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779CF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Illiterat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8E2BA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7 (2.0%)</w:t>
            </w:r>
          </w:p>
        </w:tc>
      </w:tr>
      <w:tr w:rsidR="00613786" w:rsidRPr="00153473" w14:paraId="3D80CD8F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D7D4B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Master of Sci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CAE8B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0 (2.8%)</w:t>
            </w:r>
          </w:p>
        </w:tc>
      </w:tr>
      <w:tr w:rsidR="00613786" w:rsidRPr="00153473" w14:paraId="0C57A3A4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AB03B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Primary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793A2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73 (21%)</w:t>
            </w:r>
          </w:p>
        </w:tc>
      </w:tr>
      <w:tr w:rsidR="00613786" w:rsidRPr="00153473" w14:paraId="66F905B0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D92BD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Secondary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30D11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55 (15%)</w:t>
            </w:r>
          </w:p>
        </w:tc>
      </w:tr>
      <w:tr w:rsidR="00613786" w:rsidRPr="00153473" w14:paraId="5ED01237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19D5" w14:textId="450E7315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Occupational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80BF9" w14:textId="77777777" w:rsidR="00613786" w:rsidRPr="00153473" w:rsidRDefault="0061378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613786" w:rsidRPr="00153473" w14:paraId="7254EBB4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7C21C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Civil serva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EAF39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 (0.3%)</w:t>
            </w:r>
          </w:p>
        </w:tc>
      </w:tr>
      <w:tr w:rsidR="00613786" w:rsidRPr="00153473" w14:paraId="0285F14D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35BF7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High school stude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BEB12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62 (46%)</w:t>
            </w:r>
          </w:p>
        </w:tc>
      </w:tr>
      <w:tr w:rsidR="00613786" w:rsidRPr="00153473" w14:paraId="142E7385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6CFB1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Housewif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AA666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7 (4.8%)</w:t>
            </w:r>
          </w:p>
        </w:tc>
      </w:tr>
      <w:tr w:rsidR="00613786" w:rsidRPr="00153473" w14:paraId="3F764F2C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26E56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Self-employ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FBBD9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39 (11%)</w:t>
            </w:r>
          </w:p>
        </w:tc>
      </w:tr>
      <w:tr w:rsidR="00613786" w:rsidRPr="00153473" w14:paraId="56E56404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80E92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Unemploy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3CABB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21 (34%)</w:t>
            </w:r>
          </w:p>
        </w:tc>
      </w:tr>
      <w:tr w:rsidR="00613786" w:rsidRPr="00153473" w14:paraId="05776123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ABF80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University stude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1675F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6 (4.5%)</w:t>
            </w:r>
          </w:p>
        </w:tc>
      </w:tr>
      <w:tr w:rsidR="00613786" w:rsidRPr="00153473" w14:paraId="19905B2C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622FA" w14:textId="3481D588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Area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Resid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8B18D" w14:textId="77777777" w:rsidR="00613786" w:rsidRPr="00153473" w:rsidRDefault="0061378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613786" w:rsidRPr="00153473" w14:paraId="7C7F079D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65E81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Rura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46B8E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74 (49%)</w:t>
            </w:r>
          </w:p>
        </w:tc>
      </w:tr>
      <w:tr w:rsidR="00613786" w:rsidRPr="00153473" w14:paraId="2F7838F0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41ADB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Urba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7111C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82 (51%)</w:t>
            </w:r>
          </w:p>
        </w:tc>
      </w:tr>
      <w:tr w:rsidR="00613786" w:rsidRPr="00153473" w14:paraId="4E3D6075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D19E4" w14:textId="62B1BEDA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Economic</w:t>
            </w:r>
            <w:r w:rsidR="00153473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Clas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71D58" w14:textId="77777777" w:rsidR="00613786" w:rsidRPr="00153473" w:rsidRDefault="0061378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613786" w:rsidRPr="00153473" w14:paraId="045D4963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A37C8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High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AADE0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3 (0.8%)</w:t>
            </w:r>
          </w:p>
        </w:tc>
      </w:tr>
      <w:tr w:rsidR="00613786" w:rsidRPr="00153473" w14:paraId="7A3126A9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51ABC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Low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F4183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85 (52%)</w:t>
            </w:r>
          </w:p>
        </w:tc>
      </w:tr>
      <w:tr w:rsidR="00613786" w:rsidRPr="00153473" w14:paraId="51862C46" w14:textId="77777777" w:rsidTr="00153473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52D0F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    Moderate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E8878" w14:textId="77777777" w:rsidR="00613786" w:rsidRPr="00153473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168 (47%)</w:t>
            </w:r>
          </w:p>
        </w:tc>
      </w:tr>
      <w:tr w:rsidR="00613786" w:rsidRPr="00153473" w14:paraId="4F6A0310" w14:textId="77777777" w:rsidTr="00153473">
        <w:trPr>
          <w:cantSplit/>
          <w:jc w:val="center"/>
        </w:trPr>
        <w:tc>
          <w:tcPr>
            <w:tcW w:w="5000" w:type="pct"/>
            <w:gridSpan w:val="2"/>
          </w:tcPr>
          <w:p w14:paraId="235D5A9D" w14:textId="77777777" w:rsidR="00613786" w:rsidRPr="00153473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53473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  <w:r w:rsidRPr="00153473">
              <w:rPr>
                <w:rFonts w:asciiTheme="majorHAnsi" w:hAnsiTheme="majorHAnsi" w:cstheme="majorHAnsi"/>
                <w:sz w:val="22"/>
                <w:szCs w:val="22"/>
              </w:rPr>
              <w:t>Mean (SD); n (%)</w:t>
            </w:r>
          </w:p>
        </w:tc>
      </w:tr>
    </w:tbl>
    <w:p w14:paraId="31046856" w14:textId="77777777" w:rsidR="00613786" w:rsidRDefault="00613786">
      <w:pPr>
        <w:pStyle w:val="FirstParagraph"/>
      </w:pPr>
    </w:p>
    <w:sectPr w:rsidR="006137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50150E" w14:textId="77777777" w:rsidR="00F842BA" w:rsidRDefault="00F842BA">
      <w:pPr>
        <w:spacing w:after="0"/>
      </w:pPr>
      <w:r>
        <w:separator/>
      </w:r>
    </w:p>
  </w:endnote>
  <w:endnote w:type="continuationSeparator" w:id="0">
    <w:p w14:paraId="272B7C75" w14:textId="77777777" w:rsidR="00F842BA" w:rsidRDefault="00F842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E65EE7" w14:textId="77777777" w:rsidR="00F842BA" w:rsidRDefault="00F842BA">
      <w:r>
        <w:separator/>
      </w:r>
    </w:p>
  </w:footnote>
  <w:footnote w:type="continuationSeparator" w:id="0">
    <w:p w14:paraId="229A0A2D" w14:textId="77777777" w:rsidR="00F842BA" w:rsidRDefault="00F842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EE43A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7484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3786"/>
    <w:rsid w:val="00153473"/>
    <w:rsid w:val="00613786"/>
    <w:rsid w:val="00B83DB9"/>
    <w:rsid w:val="00F842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107F6"/>
  <w15:docId w15:val="{8BA57517-0782-4B5E-B7BC-B38BD9564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bayer Hossain</cp:lastModifiedBy>
  <cp:revision>2</cp:revision>
  <dcterms:created xsi:type="dcterms:W3CDTF">2024-05-28T15:29:00Z</dcterms:created>
  <dcterms:modified xsi:type="dcterms:W3CDTF">2024-05-28T15:31:00Z</dcterms:modified>
</cp:coreProperties>
</file>